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247CD0F4" w:rsidR="00705B4F" w:rsidRPr="00373354" w:rsidRDefault="0060301A" w:rsidP="00705B4F">
      <w:pPr>
        <w:pStyle w:val="1"/>
        <w:numPr>
          <w:ilvl w:val="0"/>
          <w:numId w:val="43"/>
        </w:numPr>
        <w:rPr>
          <w:highlight w:val="green"/>
          <w:lang w:val="bg-BG"/>
        </w:rPr>
      </w:pPr>
      <w:r>
        <w:rPr>
          <w:highlight w:val="green"/>
        </w:rPr>
        <w:t xml:space="preserve"> </w:t>
      </w:r>
      <w:r w:rsidR="00705B4F" w:rsidRPr="00373354">
        <w:rPr>
          <w:highlight w:val="green"/>
        </w:rPr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B445E6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highlight w:val="green"/>
          <w:lang w:val="bg-BG"/>
        </w:rPr>
      </w:pPr>
      <w:r w:rsidRPr="00B445E6">
        <w:rPr>
          <w:rFonts w:cstheme="minorHAnsi"/>
          <w:color w:val="000000"/>
          <w:highlight w:val="green"/>
        </w:rPr>
        <w:t>Change the document </w:t>
      </w:r>
      <w:r w:rsidRPr="00B445E6">
        <w:rPr>
          <w:rStyle w:val="ab"/>
          <w:rFonts w:cstheme="minorHAnsi"/>
          <w:color w:val="000000"/>
          <w:highlight w:val="green"/>
        </w:rPr>
        <w:t>title</w:t>
      </w:r>
      <w:r w:rsidRPr="00B445E6">
        <w:rPr>
          <w:rFonts w:cstheme="minorHAnsi"/>
          <w:color w:val="000000"/>
          <w:highlight w:val="green"/>
        </w:rPr>
        <w:t> to "</w:t>
      </w:r>
      <w:r w:rsidRPr="00B445E6">
        <w:rPr>
          <w:rFonts w:cstheme="minorHAnsi"/>
          <w:b/>
          <w:bCs/>
          <w:color w:val="000000"/>
          <w:highlight w:val="green"/>
        </w:rPr>
        <w:t>Flexbox Layout</w:t>
      </w:r>
      <w:r w:rsidRPr="00B445E6">
        <w:rPr>
          <w:rStyle w:val="ab"/>
          <w:rFonts w:cstheme="minorHAnsi"/>
          <w:b w:val="0"/>
          <w:bCs w:val="0"/>
          <w:color w:val="000000"/>
          <w:highlight w:val="green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D01590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reate </w:t>
      </w:r>
      <w:r w:rsidRPr="00D01590">
        <w:rPr>
          <w:rStyle w:val="CodeChar"/>
          <w:highlight w:val="green"/>
          <w:lang w:val="en-US"/>
        </w:rPr>
        <w:t>header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main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aside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 </w:t>
      </w:r>
      <w:r w:rsidRPr="00D01590">
        <w:rPr>
          <w:rStyle w:val="CodeChar"/>
          <w:highlight w:val="green"/>
          <w:lang w:val="en-US"/>
        </w:rPr>
        <w:t>footer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EEE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0452707" w14:textId="4DD6CD0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5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27F71B0D" w14:textId="7390A3E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display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4DD57D97" w14:textId="0CE9906E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wrap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wrap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5811273" w14:textId="7607B099" w:rsidR="00E91D86" w:rsidRPr="00455382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ach element (</w:t>
      </w:r>
      <w:r w:rsidRPr="0045538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&lt;header&gt;, &lt;main&gt;, &lt;aside&gt;, &lt;footer&gt;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) must have:</w:t>
      </w:r>
    </w:p>
    <w:p w14:paraId="2963D9B9" w14:textId="59F9E43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2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6A458AF" w14:textId="15E17FFA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FFF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19EB208C" w14:textId="77F7EF50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order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radius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0.4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C4C4EC8" w14:textId="19A11508" w:rsidR="00E91D86" w:rsidRPr="00B939A7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olor 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000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5458F514" w14:textId="798E34CC" w:rsidR="003274DC" w:rsidRPr="00B939A7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&lt;header&gt; 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 &lt;footer&gt;</w:t>
      </w:r>
    </w:p>
    <w:p w14:paraId="24EC7A11" w14:textId="136FA6C6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-basics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100%</w:t>
      </w:r>
      <w:r w:rsidR="00E0603F"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;</w:t>
      </w:r>
    </w:p>
    <w:p w14:paraId="56C4B527" w14:textId="212041E6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main&gt;</w:t>
      </w:r>
    </w:p>
    <w:p w14:paraId="6D8CDE48" w14:textId="62A2F311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8 1 4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56413F5B" w14:textId="60FE9DBE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aside&gt;</w:t>
      </w:r>
    </w:p>
    <w:p w14:paraId="22F67065" w14:textId="4976D234" w:rsidR="00E0603F" w:rsidRPr="00B939A7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-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2 1 2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037F3459" w14:textId="77777777" w:rsidR="00705B4F" w:rsidRPr="004D4BA3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4D4BA3">
        <w:rPr>
          <w:noProof/>
          <w:highlight w:val="green"/>
        </w:rPr>
        <w:t xml:space="preserve">FlexModel </w:t>
      </w:r>
      <w:r w:rsidRPr="004D4BA3">
        <w:rPr>
          <w:highlight w:val="green"/>
        </w:rPr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4B2C93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4B2C93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4B2C93">
        <w:rPr>
          <w:rStyle w:val="CodeChar"/>
          <w:highlight w:val="green"/>
          <w:lang w:eastAsia="en-GB"/>
        </w:rPr>
        <w:t>section</w:t>
      </w:r>
      <w:r w:rsidRPr="004B2C93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4B2C93">
        <w:rPr>
          <w:rFonts w:eastAsia="Times New Roman" w:cstheme="minorHAnsi"/>
          <w:color w:val="000000"/>
          <w:highlight w:val="green"/>
          <w:lang w:eastAsia="en-GB"/>
        </w:rPr>
        <w:t>with three articles inside</w:t>
      </w:r>
    </w:p>
    <w:p w14:paraId="5FCBF2FA" w14:textId="77777777" w:rsidR="00705B4F" w:rsidRPr="00E5745B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The article should have a </w:t>
      </w:r>
      <w:r w:rsidRPr="00E5745B">
        <w:rPr>
          <w:rStyle w:val="CodeChar"/>
          <w:highlight w:val="green"/>
          <w:lang w:eastAsia="en-GB"/>
        </w:rPr>
        <w:t>h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title and a paragraph 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E5745B">
        <w:rPr>
          <w:rStyle w:val="CodeChar"/>
          <w:highlight w:val="green"/>
        </w:rPr>
        <w:t>p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Helvetica, sans-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5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for the </w:t>
      </w:r>
      <w:r w:rsidRPr="00E5745B">
        <w:rPr>
          <w:rStyle w:val="CodeChar"/>
          <w:highlight w:val="green"/>
          <w:lang w:eastAsia="en-GB"/>
        </w:rPr>
        <w:t>html</w:t>
      </w:r>
    </w:p>
    <w:p w14:paraId="4111ED41" w14:textId="78E96337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Georgia, 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67C7B459" w14:textId="77777777" w:rsidR="00705B4F" w:rsidRPr="00B76AB0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B76AB0">
        <w:rPr>
          <w:rStyle w:val="CodeChar"/>
          <w:highlight w:val="green"/>
          <w:lang w:eastAsia="en-GB"/>
        </w:rPr>
        <w:t>section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B76AB0">
        <w:rPr>
          <w:rStyle w:val="CodeChar"/>
          <w:highlight w:val="green"/>
          <w:lang w:eastAsia="en-GB"/>
        </w:rPr>
        <w:t>flex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and set </w:t>
      </w:r>
      <w:r w:rsidRPr="00B76AB0">
        <w:rPr>
          <w:rStyle w:val="CodeChar"/>
          <w:highlight w:val="green"/>
          <w:lang w:eastAsia="en-GB"/>
        </w:rPr>
        <w:t>justify-content: space-between</w:t>
      </w:r>
    </w:p>
    <w:p w14:paraId="4918BCE1" w14:textId="0C0D200F" w:rsidR="00455A65" w:rsidRPr="00B76AB0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>Set on the section </w:t>
      </w:r>
      <w:r w:rsidRPr="00B76AB0">
        <w:rPr>
          <w:rStyle w:val="CodeChar"/>
          <w:highlight w:val="green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3832A2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hange the document </w:t>
      </w:r>
      <w:r w:rsidRPr="003832A2">
        <w:rPr>
          <w:rStyle w:val="ab"/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title</w:t>
      </w: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 to "</w:t>
      </w:r>
      <w:r w:rsidRPr="003832A2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highlight w:val="green"/>
          <w:lang w:val="en-US"/>
        </w:rPr>
        <w:t xml:space="preserve">ABC </w:t>
      </w:r>
      <w:r w:rsidRPr="003832A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Game</w:t>
      </w:r>
      <w:r w:rsidRPr="003832A2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highlight w:val="green"/>
          <w:lang w:val="en-US"/>
        </w:rPr>
        <w:t>"</w:t>
      </w:r>
    </w:p>
    <w:p w14:paraId="41F22FD0" w14:textId="77777777" w:rsidR="00455A65" w:rsidRPr="003832A2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</w:pPr>
      <w:r w:rsidRPr="003832A2"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  <w:t>Requirements</w:t>
      </w:r>
    </w:p>
    <w:p w14:paraId="10956A4C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lastRenderedPageBreak/>
        <w:t>Create a </w:t>
      </w:r>
      <w:r w:rsidRPr="003832A2">
        <w:rPr>
          <w:rStyle w:val="CodeChar"/>
          <w:highlight w:val="green"/>
          <w:lang w:eastAsia="en-GB"/>
        </w:rPr>
        <w:t>div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3832A2">
        <w:rPr>
          <w:rStyle w:val="CodeChar"/>
          <w:highlight w:val="green"/>
          <w:lang w:eastAsia="en-GB"/>
        </w:rPr>
        <w:t>container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nd twelve </w:t>
      </w:r>
      <w:r w:rsidRPr="003832A2">
        <w:rPr>
          <w:rStyle w:val="CodeChar"/>
          <w:highlight w:val="green"/>
          <w:lang w:eastAsia="en-GB"/>
        </w:rPr>
        <w:t>span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tags inside</w:t>
      </w:r>
    </w:p>
    <w:p w14:paraId="4F1B8DC5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t xml:space="preserve">Type the letters in the </w:t>
      </w:r>
      <w:r w:rsidRPr="003832A2">
        <w:rPr>
          <w:rStyle w:val="CodeChar"/>
          <w:highlight w:val="green"/>
          <w:lang w:eastAsia="en-GB"/>
        </w:rPr>
        <w:t>spans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EXACTLY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s they are in the file </w:t>
      </w:r>
      <w:r w:rsidRPr="003832A2">
        <w:rPr>
          <w:rStyle w:val="CodeChar"/>
          <w:highlight w:val="green"/>
          <w:lang w:eastAsia="en-GB"/>
        </w:rPr>
        <w:t>text.txt</w:t>
      </w:r>
    </w:p>
    <w:p w14:paraId="6F1AA631" w14:textId="77777777" w:rsidR="00705B4F" w:rsidRPr="002E421C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E421C">
        <w:rPr>
          <w:rFonts w:eastAsia="Times New Roman" w:cstheme="minorHAnsi"/>
          <w:color w:val="000000"/>
          <w:highlight w:val="green"/>
          <w:lang w:eastAsia="en-GB"/>
        </w:rPr>
        <w:t xml:space="preserve">Use font-family: </w:t>
      </w:r>
      <w:r w:rsidRPr="002E421C">
        <w:rPr>
          <w:rStyle w:val="CodeChar"/>
          <w:highlight w:val="green"/>
          <w:lang w:eastAsia="en-GB"/>
        </w:rPr>
        <w:t>Helvetica, sans-serif</w:t>
      </w:r>
      <w:r w:rsidRPr="002E421C">
        <w:rPr>
          <w:rFonts w:eastAsia="Times New Roman" w:cstheme="minorHAnsi"/>
          <w:color w:val="000000"/>
          <w:highlight w:val="green"/>
          <w:lang w:eastAsia="en-GB"/>
        </w:rPr>
        <w:t>, with </w:t>
      </w:r>
      <w:r w:rsidRPr="002E421C">
        <w:rPr>
          <w:rStyle w:val="CodeChar"/>
          <w:highlight w:val="green"/>
          <w:lang w:eastAsia="en-GB"/>
        </w:rPr>
        <w:t>font-size: 20px</w:t>
      </w:r>
    </w:p>
    <w:p w14:paraId="6C6687A8" w14:textId="77777777" w:rsidR="00705B4F" w:rsidRPr="00F733C8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33C8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F733C8">
        <w:rPr>
          <w:rStyle w:val="CodeChar"/>
          <w:highlight w:val="green"/>
          <w:lang w:eastAsia="en-GB"/>
        </w:rPr>
        <w:t>div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F733C8">
        <w:rPr>
          <w:rStyle w:val="CodeChar"/>
          <w:highlight w:val="green"/>
          <w:lang w:eastAsia="en-GB"/>
        </w:rPr>
        <w:t>flex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and align the items in center</w:t>
      </w:r>
    </w:p>
    <w:p w14:paraId="346F1A90" w14:textId="77777777" w:rsidR="00705B4F" w:rsidRPr="00EE7CC4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EE7CC4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E7CC4">
        <w:rPr>
          <w:rStyle w:val="CodeChar"/>
          <w:highlight w:val="green"/>
          <w:lang w:eastAsia="en-GB"/>
        </w:rPr>
        <w:t>div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E7CC4">
        <w:rPr>
          <w:rStyle w:val="CodeChar"/>
          <w:highlight w:val="green"/>
          <w:lang w:eastAsia="en-GB"/>
        </w:rPr>
        <w:t>max-width: 15vw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E7CC4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EE7CC4">
        <w:rPr>
          <w:rStyle w:val="CodeChar"/>
          <w:highlight w:val="green"/>
          <w:lang w:eastAsia="en-GB"/>
        </w:rPr>
        <w:t>height 35rem</w:t>
      </w:r>
    </w:p>
    <w:p w14:paraId="255ADAC2" w14:textId="77777777" w:rsidR="00705B4F" w:rsidRPr="001C394A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1C394A">
        <w:rPr>
          <w:rStyle w:val="CodeChar"/>
          <w:highlight w:val="green"/>
          <w:lang w:eastAsia="en-GB"/>
        </w:rPr>
        <w:t>span</w:t>
      </w:r>
      <w:r w:rsidRPr="001C394A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1C394A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9871327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1C394A">
        <w:rPr>
          <w:rStyle w:val="CodeChar"/>
          <w:highlight w:val="green"/>
          <w:lang w:eastAsia="en-GB"/>
        </w:rPr>
        <w:t>1px</w:t>
      </w:r>
    </w:p>
    <w:p w14:paraId="3DF68E5E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1C394A">
        <w:rPr>
          <w:rStyle w:val="CodeChar"/>
          <w:highlight w:val="green"/>
          <w:lang w:eastAsia="en-GB"/>
        </w:rPr>
        <w:t>black</w:t>
      </w:r>
    </w:p>
    <w:p w14:paraId="36C085C3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1C394A">
        <w:rPr>
          <w:rStyle w:val="CodeChar"/>
          <w:highlight w:val="green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7D453" w14:textId="77777777" w:rsidR="001F2361" w:rsidRDefault="001F2361" w:rsidP="008068A2">
      <w:pPr>
        <w:spacing w:after="0" w:line="240" w:lineRule="auto"/>
      </w:pPr>
      <w:r>
        <w:separator/>
      </w:r>
    </w:p>
  </w:endnote>
  <w:endnote w:type="continuationSeparator" w:id="0">
    <w:p w14:paraId="671168F8" w14:textId="77777777" w:rsidR="001F2361" w:rsidRDefault="001F23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84D02" w14:textId="77777777" w:rsidR="001F2361" w:rsidRDefault="001F2361" w:rsidP="008068A2">
      <w:pPr>
        <w:spacing w:after="0" w:line="240" w:lineRule="auto"/>
      </w:pPr>
      <w:r>
        <w:separator/>
      </w:r>
    </w:p>
  </w:footnote>
  <w:footnote w:type="continuationSeparator" w:id="0">
    <w:p w14:paraId="26BD3F25" w14:textId="77777777" w:rsidR="001F2361" w:rsidRDefault="001F23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394A"/>
    <w:rsid w:val="001D2464"/>
    <w:rsid w:val="001D50AE"/>
    <w:rsid w:val="001E1161"/>
    <w:rsid w:val="001E3FEF"/>
    <w:rsid w:val="001F2361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2E421C"/>
    <w:rsid w:val="00305122"/>
    <w:rsid w:val="003127F6"/>
    <w:rsid w:val="003230CF"/>
    <w:rsid w:val="003274DC"/>
    <w:rsid w:val="0033212E"/>
    <w:rsid w:val="0033490F"/>
    <w:rsid w:val="003450F5"/>
    <w:rsid w:val="00373354"/>
    <w:rsid w:val="00380A57"/>
    <w:rsid w:val="003817EF"/>
    <w:rsid w:val="00382A45"/>
    <w:rsid w:val="003832A2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382"/>
    <w:rsid w:val="00455A65"/>
    <w:rsid w:val="0047331A"/>
    <w:rsid w:val="0047640B"/>
    <w:rsid w:val="0047644B"/>
    <w:rsid w:val="00476D4B"/>
    <w:rsid w:val="00491748"/>
    <w:rsid w:val="004A7E77"/>
    <w:rsid w:val="004B0253"/>
    <w:rsid w:val="004B2C93"/>
    <w:rsid w:val="004C0A80"/>
    <w:rsid w:val="004D03E1"/>
    <w:rsid w:val="004D29A9"/>
    <w:rsid w:val="004D4BA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301A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04A8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445E6"/>
    <w:rsid w:val="00B567F6"/>
    <w:rsid w:val="00B56DF3"/>
    <w:rsid w:val="00B57A5C"/>
    <w:rsid w:val="00B6185B"/>
    <w:rsid w:val="00B638EB"/>
    <w:rsid w:val="00B63DED"/>
    <w:rsid w:val="00B753E7"/>
    <w:rsid w:val="00B76AB0"/>
    <w:rsid w:val="00B86AF3"/>
    <w:rsid w:val="00B9309B"/>
    <w:rsid w:val="00B939A7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01590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5745B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EE7CC4"/>
    <w:rsid w:val="00F20B48"/>
    <w:rsid w:val="00F258BA"/>
    <w:rsid w:val="00F27E9C"/>
    <w:rsid w:val="00F41F41"/>
    <w:rsid w:val="00F46918"/>
    <w:rsid w:val="00F46DDE"/>
    <w:rsid w:val="00F655ED"/>
    <w:rsid w:val="00F7033C"/>
    <w:rsid w:val="00F733C8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9</TotalTime>
  <Pages>10</Pages>
  <Words>801</Words>
  <Characters>4570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42</cp:revision>
  <cp:lastPrinted>2015-10-26T22:35:00Z</cp:lastPrinted>
  <dcterms:created xsi:type="dcterms:W3CDTF">2019-11-12T12:29:00Z</dcterms:created>
  <dcterms:modified xsi:type="dcterms:W3CDTF">2022-06-17T19:53:00Z</dcterms:modified>
  <cp:category>computer programming;programming;software development;software engineering</cp:category>
</cp:coreProperties>
</file>